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a6d7849-6be5-45ea-b4b8-26441113d59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a6d7849-6be5-45ea-b4b8-26441113d59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be4eac5-b21a-4dad-8d33-3975ef6045f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be4eac5-b21a-4dad-8d33-3975ef6045f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6f40ee8-f98c-4164-b4f7-4543ceac0c15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6f40ee8-f98c-4164-b4f7-4543ceac0c1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ec123c-6f47-4d1e-965b-60e5bcbe76c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ec123c-6f47-4d1e-965b-60e5bcbe76c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1b39a9-4574-4d48-9812-09cc8335f5c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1b39a9-4574-4d48-9812-09cc8335f5c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3bc786c-be21-4f48-888d-16a977f4e1b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3bc786c-be21-4f48-888d-16a977f4e1b7"/>
      <w:r>
        <w:rPr>
          <w:rFonts/>
          <w:b w:val="true"/>
        </w:rPr>
        <w:t xml:space="preserve">: </w:t>
      </w:r>
      <w:r>
        <w:t xml:space="preserve">B - Enoncé 14 : La consommation de Puff Bars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1ca300c-705b-4ea9-9e58-27f1af81901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1ca300c-705b-4ea9-9e58-27f1af81901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4b9ae1-a7b5-43eb-98bd-917694e078c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4b9ae1-a7b5-43eb-98bd-917694e078c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c6a9f2-f95f-479c-b4f6-58702231051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c6a9f2-f95f-479c-b4f6-58702231051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9ab1ae-b947-4d5f-9782-ba11c0dbe24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9ab1ae-b947-4d5f-9782-ba11c0dbe24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0c42a6c-a13d-43e9-b98f-10d633f95e3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0c42a6c-a13d-43e9-b98f-10d633f95e3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1cbf8d-8435-4c1b-bbeb-6126ef7f18c6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1cbf8d-8435-4c1b-bbeb-6126ef7f18c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f62acfb19ab8636e224abd29d1d62fb60feb961f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e8da95b191cd2608ad083c1bc590d694bcfccf08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3:47Z</dcterms:created>
  <dcterms:modified xsi:type="dcterms:W3CDTF">2024-12-02T15:33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4</vt:lpwstr>
  </property>
</Properties>
</file>